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amour dans le pré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ation cutanée, caté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Dangereux pour le milieu aquatique – Danger chronique, catégorie 2</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1</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Peut provoquer une allergie cutanée. Toxique pour les organismes aquatiques, entraîne des effets néfastes à long term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Mention d’avertissemen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tion</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alpha-iso-methylionone; cinnamyl alcohol; (ethoxymethoxy)cyclododecane; methyl palmitate; 1-(1,2,3,4,5,6,7,8-octahydro-2,3,8,8-tetramethyl-2-naphthyl)ethan-1-one; cinnamaldehyde; α-hexylcinnamaldehyd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Peut provoquer une allergie cutanée.</w:t>
              <w:br/>
              <w:t>H411 - Toxique pour les organismes aquatiques, entraîne des effets néfastes à long term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273 - Éviter le rejet dans l’environnement.</w:t>
              <w:br/>
              <w:t>P302+P352 - EN CAS DE CONTACT AVEC LA PEAU: Laver abondamment à l’eau et au savon.</w:t>
              <w:br/>
              <w:t>P333+P313 - En cas d’irritation ou d’éruption cutanée: consulter un médecin.</w:t>
              <w:br/>
              <w:t>P501 - Éliminer le contenu et le récipient dans un centre de tri, conformément à la réglementation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F82798" w:rsidRPr="0069446B" w:rsidP="00A727C2" w14:paraId="2F7B68FE" w14:textId="77777777">
      <w:pPr>
        <w:pStyle w:val="SDSTextNormal"/>
      </w:pPr>
      <w:bookmarkStart w:id="1" w:name="_Hlk54075109"/>
    </w:p>
    <w:tbl>
      <w:tblPr>
        <w:tblStyle w:val="SDSTableWithBordersWithHeaderRow"/>
        <w:tblW w:w="10490" w:type="dxa"/>
        <w:tblLayout w:type="fixed"/>
        <w:tblLook w:val="04A0"/>
      </w:tblPr>
      <w:tblGrid>
        <w:gridCol w:w="3969"/>
        <w:gridCol w:w="6521"/>
      </w:tblGrid>
      <w:tr w14:paraId="13196026" w14:textId="77777777" w:rsidTr="0069446B">
        <w:tblPrEx>
          <w:tblW w:w="10490" w:type="dxa"/>
          <w:tblLayout w:type="fixed"/>
          <w:tblLook w:val="04A0"/>
        </w:tblPrEx>
        <w:trPr>
          <w:trHeight w:val="20"/>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1A60EAB8" w14:textId="6DC03C18">
            <w:pPr>
              <w:pStyle w:val="SDSTableTextHeading1"/>
              <w:rPr>
                <w:noProof w:val="0"/>
                <w:color w:val="auto"/>
              </w:rPr>
            </w:pPr>
            <w:r w:rsidRPr="0069446B" w:rsidR="00FA7F7F">
              <w:rPr>
                <w:noProof/>
                <w:color w:val="auto"/>
              </w:rPr>
              <w:t>Composant</w:t>
            </w:r>
          </w:p>
        </w:tc>
      </w:tr>
      <w:tr w14:paraId="23F93DF0"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paraId="31F2666E" w14:textId="005CD678">
            <w:pPr>
              <w:pStyle w:val="SDSTableTextNormal"/>
              <w:rPr>
                <w:noProof w:val="0"/>
              </w:rPr>
            </w:pPr>
            <w:r w:rsidRPr="0069446B">
              <w:rPr>
                <w:noProof/>
              </w:rPr>
              <w:t>Substance(s) ne répondant pas aux critères PBT du règlement REACH, conformément à l’annexe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paraId="3E334B8C" w14:textId="77494AAD">
            <w:pPr>
              <w:pStyle w:val="SDSTableTextNormal"/>
              <w:rPr>
                <w:noProof w:val="0"/>
              </w:rPr>
            </w:pPr>
            <w:r w:rsidRPr="0069446B">
              <w:rPr>
                <w:noProof/>
              </w:rPr>
              <w:t>1,3,4,6,7,8-hexahydro-4,6,6,7,8,8-hexamethylindeno[5,6-c]pyran (1222-05-5), (ethoxymethoxy)cyclododecane (58567-11-6)</w:t>
            </w:r>
          </w:p>
        </w:tc>
      </w:tr>
      <w:tr w14:paraId="23F93DF1"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textId="005CD678">
            <w:pPr>
              <w:pStyle w:val="SDSTableTextNormal"/>
              <w:rPr>
                <w:noProof w:val="0"/>
              </w:rPr>
            </w:pPr>
            <w:r w:rsidRPr="0069446B">
              <w:rPr>
                <w:noProof/>
              </w:rPr>
              <w:t>Substance(s) ne répondant pas aux critères vPvB du règlement REACH, conformément à l’annexe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textId="77494AAD">
            <w:pPr>
              <w:pStyle w:val="SDSTableTextNormal"/>
              <w:rPr>
                <w:noProof w:val="0"/>
              </w:rPr>
            </w:pPr>
            <w:r w:rsidRPr="0069446B">
              <w:rPr>
                <w:noProof/>
              </w:rPr>
              <w:t>1,3,4,6,7,8-hexahydro-4,6,6,7,8,8-hexamethylindeno[5,6-c]pyran (1222-05-5), (ethoxymethoxy)cyclododecane (58567-11-6)</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2"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2"/>
    </w:tbl>
    <w:p w:rsidR="00B072A8" w:rsidRPr="0069446B" w:rsidP="00B072A8" w14:paraId="7788D936" w14:textId="77777777">
      <w:pPr>
        <w:pStyle w:val="SDSTextBlankLine"/>
      </w:pPr>
    </w:p>
    <w:bookmarkEnd w:id="1"/>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4464-57-2</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2,60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Skin Sens. 1B, H317</w:t>
              <w:br/>
              <w:t>Aquatic Chronic 1, H410</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3,4,6,7,8-hexahydro-4,6,6,7,8,8-hexamethylindeno[5,6-c]pyra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22-05-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14-946-9</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12-00-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82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Acute 1, H400</w:t>
              <w:br/>
              <w:t>Aquatic Chronic 1, H410</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1-86-0</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4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iso-methylion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7-51-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846-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1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2, H411</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ethoxymethoxy)cyclododeca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8567-11-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61-332-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6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2, H411</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yl alcoh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4-54-1</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212-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3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2000 mg/kg de poids corporel)</w:t>
              <w:br/>
              <w:t>Skin Sens. 1B, H317</w:t>
              <w:br/>
              <w:t>Aquatic Chronic 2, H411</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methyl palmi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12-39-0</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966-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 H317</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213-9</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27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cutanée), H312 (ATE=1260 mg/kg de poids corporel)</w:t>
              <w:br/>
              <w:t>Skin Irrit. 2, H315</w:t>
              <w:br/>
              <w:t>Eye Irrit. 2, H319</w:t>
              <w:br/>
              <w:t>Skin Sens. 1A, H317</w:t>
              <w:br/>
              <w:t>Aquatic Chronic 3, H412</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Limites de concentration spécifiques</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Identificateur de produit</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Limites de concentration spécifiques</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N° CAS</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N° CE</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er la peau avec beaucoup d’eau. Enlever les vêtements contaminés. En cas d’irritation ou d’éruption cutanée: consulter un médeci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eut provoquer une allergie cutanée.</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er la zone de déversement. Eviter le contact avec la peau et les yeux. Éviter de respirer les poussières/fumées/gaz/brouillards/vapeurs/aérosols.</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sidR="00FA7F7F">
              <w:rPr>
                <w:noProof/>
                <w:lang w:val="fr-BE"/>
              </w:rPr>
              <w:t>Recueillir le produit répandu.</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Eviter le contact avec la peau et les yeux. Éviter de respirer les poussières/fumées/gaz/brouillards/vapeurs/aérosols.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Les vêtements de travail contaminés ne devraient pas sortir du lieu de travail. Laver les vêtements contaminés avant réutilisation. 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Ambré. Fruitée. Boisé.</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1,3,4,6,7,8-hexahydro-4,6,6,7,8,8-hexamethylindeno[5,6-c]pyran (1222-05-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de poids corporel Animal: rat, Animal sex: female, Guideline: OECD Guideline 423 (Acute Oral toxicity - Acute Toxic Class Method)</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e poids corporel Animal: rat, Guideline: OECD Guideline 402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CL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5,04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yl alcohol (104-54-1)</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000 mg/kg de poids corporel Animal: rat, Animal sex: female, Guideline: OECD Guideline 423 (Acute Oral toxicity - Acute Toxic Class Method)</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de poids corporel Animal: rat, Animal sex: female,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thoxymethoxy)cyclododecane (58567-11-6)</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5000 mg/kg de poids corporel Animal: rat, Animal sex: male, Guideline: OECD Guideline 401 (Acute Or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e poids corporel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methyl palmitate (112-39-0)</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e poids corporel Animal: rat, Guideline: OECD Guideline 401 (Acute Or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aldehyde (104-55-2)</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220 mg/kg de poids corporel Animal: rat, Guideline: other:, 95% CL: 1910 - 260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400 mg/kg de poids corporel Animal: guinea pig, Guideline: other:</w:t>
            </w:r>
          </w:p>
        </w:tc>
      </w:tr>
      <w:tr w14:paraId="14A1065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de poids corporel Animal: rat, Guideline: OECD Guideline 402 (Acute Dermal Toxicity)</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1260 mg/kg de poids corporel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CL50 Inhalation - Rat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A7593A" w:rsidRPr="0069446B" w:rsidP="009215A8" w14:paraId="5010A818" w14:textId="78B4B17E">
      <w:pPr>
        <w:pStyle w:val="SDSTextBlankLine"/>
      </w:pPr>
    </w:p>
    <w:tbl>
      <w:tblPr>
        <w:tblStyle w:val="SDSTableWithBordersWithHeaderRow"/>
        <w:tblW w:w="10489" w:type="dxa"/>
        <w:tblLayout w:type="fixed"/>
        <w:tblLook w:val="0020"/>
      </w:tblPr>
      <w:tblGrid>
        <w:gridCol w:w="3969"/>
        <w:gridCol w:w="6520"/>
      </w:tblGrid>
      <w:tr w14:paraId="6428FA57"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2A0D880C" w14:textId="112EF6DE">
            <w:pPr>
              <w:pStyle w:val="SDSTableTextHeading1"/>
              <w:rPr>
                <w:noProof w:val="0"/>
                <w:color w:val="auto"/>
              </w:rPr>
            </w:pPr>
            <w:r w:rsidRPr="0069446B" w:rsidR="00FA7F7F">
              <w:rPr>
                <w:noProof/>
                <w:color w:val="auto"/>
              </w:rPr>
              <w:t>cinnamyl alcohol (104-54-1)</w:t>
            </w:r>
          </w:p>
        </w:tc>
      </w:tr>
      <w:tr w14:paraId="6CC585F5"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43265E28" w14:textId="5BEC382D">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31F7069D" w14:textId="4EE742AD">
            <w:pPr>
              <w:pStyle w:val="SDSTableTextNormal"/>
              <w:rPr>
                <w:noProof w:val="0"/>
              </w:rPr>
            </w:pPr>
            <w:r w:rsidRPr="0069446B" w:rsidR="00FA7F7F">
              <w:rPr>
                <w:noProof/>
                <w:lang w:eastAsia="ja-JP"/>
              </w:rPr>
              <w:t>4,71 Temp.: 26,5 °C Concentration: 1 vol</w:t>
            </w:r>
            <w:r w:rsidRPr="0069446B">
              <w:rPr>
                <w:rFonts w:hint="eastAsia"/>
                <w:noProof/>
                <w:lang w:eastAsia="ja-JP"/>
              </w:rPr>
              <w: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A7593A" w:rsidRPr="0069446B" w:rsidP="009215A8" w14:paraId="569A14D6" w14:textId="6455FAA7">
      <w:pPr>
        <w:pStyle w:val="SDSTextBlankLine"/>
      </w:pPr>
    </w:p>
    <w:tbl>
      <w:tblPr>
        <w:tblStyle w:val="SDSTableWithBordersWithHeaderRow"/>
        <w:tblW w:w="10489" w:type="dxa"/>
        <w:tblLayout w:type="fixed"/>
        <w:tblLook w:val="0020"/>
      </w:tblPr>
      <w:tblGrid>
        <w:gridCol w:w="3969"/>
        <w:gridCol w:w="6520"/>
      </w:tblGrid>
      <w:tr w14:paraId="4FDDC6C4"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701E277D" w14:textId="15263CC9">
            <w:pPr>
              <w:pStyle w:val="SDSTableTextHeading1"/>
              <w:rPr>
                <w:noProof w:val="0"/>
                <w:color w:val="auto"/>
              </w:rPr>
            </w:pPr>
            <w:r w:rsidRPr="0069446B" w:rsidR="00FA7F7F">
              <w:rPr>
                <w:noProof/>
                <w:color w:val="auto"/>
              </w:rPr>
              <w:t>cinnamyl alcohol (104-54-1)</w:t>
            </w:r>
          </w:p>
        </w:tc>
      </w:tr>
      <w:tr w14:paraId="58CDE2D1"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0CE292D2" w14:textId="39ADD68E">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6B272BF2" w14:textId="52E8F024">
            <w:pPr>
              <w:pStyle w:val="SDSTableTextNormal"/>
              <w:rPr>
                <w:noProof w:val="0"/>
              </w:rPr>
            </w:pPr>
            <w:r w:rsidRPr="0069446B" w:rsidR="00FA7F7F">
              <w:rPr>
                <w:noProof/>
                <w:lang w:eastAsia="ja-JP"/>
              </w:rPr>
              <w:t>4,71 Temp.: 26,5 °C Concentration: 1 vol</w:t>
            </w:r>
            <w:r w:rsidRPr="0069446B">
              <w:rPr>
                <w:rFonts w:hint="eastAsia"/>
                <w:noProof/>
                <w:lang w:eastAsia="ja-JP"/>
              </w:rPr>
              <w: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eut provoquer une allergie cutanée.</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ethoxymethoxy)cyclododecane (58567-11-6)</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animal/mâ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50 mg/kg de poids corporel Animal: rat, Animal sex: male, Guideline: OECD Guideline 422 (Combined Repeated Dose Toxicity Study with the Reproduction / Developmental Toxicity Screening Test), Guideline: other:</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1000 mg/kg de poids corporel Animal: rat, Animal sex: female, Guideline: OECD Guideline 422 (Combined Repeated Dose Toxicity Study with the Reproduction / Developmental Toxicity Screening Test),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1,3,4,6,7,8-hexahydro-4,6,6,7,8,8-hexamethylindeno[5,6-c]pyran (1222-05-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50 mg/kg de poids corporel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yl alcohol (104-54-1)</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0 mg/kg de poids corporel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aldehyde (104-55-2)</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0 mg/kg de poids corporel Animal: rat, Guideline: OECD Guideline 407 (Repeated Dose 28-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amour dans le pré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methyl palmitate (112-39-0)</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 xml:space="preserve">4,4 mm²/s Temp.: '40°C' </w:t>
            </w:r>
            <w:r w:rsidRPr="0069446B">
              <w:rPr>
                <w:rFonts w:hint="eastAsia"/>
                <w:noProof/>
                <w:lang w:eastAsia="ja-JP"/>
              </w:rPr>
              <w:t>Parameter: 'kinematic viscosity (in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Informations sur les autres dangers</w:t>
      </w:r>
      <w:bookmarkEnd w:id="3"/>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Toxique pour les organismes aquatiques, entraîne des effets néfastes à long term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Toxique pour les organismes aquatiques, entraîne des effets néfastes à long terme.</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1,3,4,6,7,8-hexahydro-4,6,6,7,8,8-hexamethylindeno[5,6-c]pyran (1222-05-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0,95 mg/l Test organisms (species): Oryzias latipe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0,194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gt; 0,854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723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075 mg/l Test organisms (species): other aquatic crustacea: Duration: '5,5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111 mg/l Test organisms (species): Daphnia magna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068 mg/l Test organisms (species): Pimephales promelas Duration: '36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yl alcohol (104-54-1)</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9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7,7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9,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thoxymethoxy)cyclododecane (58567-11-6)</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9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6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2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methyl palmitate (112-39-0)</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550 mg/l Test organisms (species): Danio rerio (previous name: Brachydanio rerio)</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gt; 0,02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0,023 mg/l Test organisms (species): Raphidocelis subcapitata (previous names: Pseudokirchneriella subcapitata, Selenastrum capricornutum)</w:t>
            </w:r>
          </w:p>
        </w:tc>
      </w:tr>
      <w:tr w14:paraId="61BDF10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C2650D0">
            <w:pPr>
              <w:pStyle w:val="SDSTableTextNormal"/>
              <w:rPr>
                <w:noProof w:val="0"/>
              </w:rPr>
            </w:pPr>
            <w:r w:rsidRPr="0069446B" w:rsidR="00FA7F7F">
              <w:rPr>
                <w:noProof/>
              </w:rPr>
              <w:t>L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7C09E6">
            <w:pPr>
              <w:pStyle w:val="SDSTableTextNormal"/>
              <w:rPr>
                <w:noProof w:val="0"/>
              </w:rPr>
            </w:pPr>
            <w:r w:rsidRPr="0069446B">
              <w:rPr>
                <w:noProof/>
              </w:rPr>
              <w:t>&gt; 0,22 mg/l Test organisms (species): Daphnia magna Duration: '21 d'</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gt; 0,22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aldehyde (104-55-2)</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5 mg/l Test organisms (species): Danio rerio (previous name: Brachydanio rerio)</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9,5578 mg/l Test organisms (species): Daphnia magna</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15,159 mg/l Test organisms (species): other: Duration: '28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Pr>
                <w:noProof/>
                <w:color w:val="auto"/>
              </w:rPr>
              <w:t>Bougie amour dans le pré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1,3,4,6,7,8-hexahydro-4,6,6,7,8,8-hexamethylindeno[5,6-c]pyran (1222-05-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iso-methylionone (127-51-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yl alcohol (104-54-1)</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thoxymethoxy)cyclododecane (58567-11-6)</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methyl palmitate (112-39-0)</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aldehyde (104-55-2)</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hexylcinnamaldehyde (101-86-0)</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tbl>
      <w:tblPr>
        <w:tblStyle w:val="SDSTableWithBordersWithHeaderRow"/>
        <w:tblW w:w="10489" w:type="dxa"/>
        <w:tblLayout w:type="fixed"/>
        <w:tblLook w:val="04A0"/>
      </w:tblPr>
      <w:tblGrid>
        <w:gridCol w:w="3969"/>
        <w:gridCol w:w="6520"/>
      </w:tblGrid>
      <w:tr w14:paraId="65F46652" w14:textId="77777777" w:rsidTr="000B54DE">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16EB8FB2" w14:textId="2F7C4654">
            <w:pPr>
              <w:pStyle w:val="SDSTableTextHeading1"/>
              <w:rPr>
                <w:noProof w:val="0"/>
                <w:color w:val="auto"/>
              </w:rPr>
            </w:pPr>
            <w:r w:rsidRPr="0069446B" w:rsidR="00FA7F7F">
              <w:rPr>
                <w:noProof/>
                <w:color w:val="auto"/>
              </w:rPr>
              <w:t>Composant</w:t>
            </w:r>
          </w:p>
        </w:tc>
      </w:tr>
      <w:tr w14:paraId="289CAF46"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6C063CA4" w14:textId="0A1F9996">
            <w:pPr>
              <w:pStyle w:val="SDSTableTextNormal"/>
              <w:rPr>
                <w:noProof w:val="0"/>
              </w:rPr>
            </w:pPr>
            <w:r w:rsidRPr="0069446B">
              <w:rPr>
                <w:noProof/>
              </w:rPr>
              <w:t>Substance(s) ne répondant pas aux critères PBT du règlement REACH, conformément à l’annexe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2199E96D" w14:textId="5272AD0E">
            <w:pPr>
              <w:pStyle w:val="SDSTableTextNormal"/>
              <w:rPr>
                <w:noProof w:val="0"/>
              </w:rPr>
            </w:pPr>
            <w:r w:rsidRPr="0069446B">
              <w:rPr>
                <w:noProof/>
              </w:rPr>
              <w:t>1,3,4,6,7,8-hexahydro-4,6,6,7,8,8-hexamethylindeno[5,6-c]pyran (1222-05-5), (ethoxymethoxy)cyclododecane (58567-11-6)</w:t>
            </w:r>
          </w:p>
        </w:tc>
      </w:tr>
      <w:tr w14:paraId="289CAF47"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0A1F9996">
            <w:pPr>
              <w:pStyle w:val="SDSTableTextNormal"/>
              <w:rPr>
                <w:noProof w:val="0"/>
              </w:rPr>
            </w:pPr>
            <w:r w:rsidRPr="0069446B">
              <w:rPr>
                <w:noProof/>
              </w:rPr>
              <w:t>Substance(s) ne répondant pas aux critères vPvB du règlement REACH, conformément à l’annexe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5272AD0E">
            <w:pPr>
              <w:pStyle w:val="SDSTableTextNormal"/>
              <w:rPr>
                <w:noProof w:val="0"/>
              </w:rPr>
            </w:pPr>
            <w:r w:rsidRPr="0069446B">
              <w:rPr>
                <w:noProof/>
              </w:rPr>
              <w:t>1,3,4,6,7,8-hexahydro-4,6,6,7,8,8-hexamethylindeno[5,6-c]pyran (1222-05-5), (ethoxymethoxy)cyclododecane (58567-11-6)</w:t>
            </w:r>
          </w:p>
        </w:tc>
      </w:tr>
    </w:tbl>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4"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Écotoxique”: déchet qui présente ou peut présenter des risques immédiats ou différés pour une ou plusieurs composantes de l’environne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cinnamyl alcohol ; (ethoxymethoxy)cyclododecane ; 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1,3,4,6,7,8-hexahydro-4,6,6,7,8,8-hexamethylindeno[5,6-c]pyran ; cinnamyl alcohol ; (ethoxymethoxy)cyclododecane ; 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 de danger 4.1</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ar voie cutané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voie cutanée), caté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aiguë (par voie orale), catégorie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aigu, caté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A</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en cas d’ingestion.</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ar contact cutané.</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 entraîne des effets néfastes à long terme.</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our les organismes aquatiques, entraîne des effets néfastes à long terme.</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hode de calcul</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2</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1</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5/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5/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amour dans le pré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amour dans le pré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15/06/2026   Version: 4.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D44D5DB5-46A7-4DE1-B3A5-7811B4A7D490}"/>
</file>

<file path=customXml/itemProps3.xml><?xml version="1.0" encoding="utf-8"?>
<ds:datastoreItem xmlns:ds="http://schemas.openxmlformats.org/officeDocument/2006/customXml" ds:itemID="{E835AE74-2CFC-4636-A83E-41B5C9B81FD8}"/>
</file>

<file path=customXml/itemProps4.xml><?xml version="1.0" encoding="utf-8"?>
<ds:datastoreItem xmlns:ds="http://schemas.openxmlformats.org/officeDocument/2006/customXml" ds:itemID="{CB9EC458-EC75-476B-96A3-083F7420DA10}"/>
</file>

<file path=docProps/app.xml><?xml version="1.0" encoding="utf-8"?>
<Properties xmlns="http://schemas.openxmlformats.org/officeDocument/2006/extended-properties" xmlns:vt="http://schemas.openxmlformats.org/officeDocument/2006/docPropsVTypes">
  <Template>Normal</Template>
  <TotalTime>219</TotalTime>
  <Pages>13</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